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DFAC2" w14:textId="54F23A63" w:rsidR="00385D3F" w:rsidRPr="00E34A4A" w:rsidRDefault="00DB4AC0" w:rsidP="00DB4AC0">
      <w:pPr>
        <w:rPr>
          <w:b/>
          <w:bCs/>
          <w:sz w:val="32"/>
          <w:szCs w:val="32"/>
        </w:rPr>
      </w:pPr>
      <w:bookmarkStart w:id="0" w:name="_Hlk504945715"/>
      <w:r>
        <w:rPr>
          <w:b/>
          <w:bCs/>
        </w:rPr>
        <w:t xml:space="preserve">  </w:t>
      </w:r>
      <w:r w:rsidRPr="00E34A4A">
        <w:rPr>
          <w:b/>
          <w:bCs/>
          <w:sz w:val="32"/>
          <w:szCs w:val="32"/>
        </w:rPr>
        <w:t xml:space="preserve">Summer20 </w:t>
      </w:r>
      <w:r w:rsidR="00367199" w:rsidRPr="00E34A4A">
        <w:rPr>
          <w:b/>
          <w:bCs/>
          <w:sz w:val="32"/>
          <w:szCs w:val="32"/>
        </w:rPr>
        <w:t>CSE</w:t>
      </w:r>
      <w:r w:rsidR="00161F0A" w:rsidRPr="00E34A4A">
        <w:rPr>
          <w:b/>
          <w:bCs/>
          <w:sz w:val="32"/>
          <w:szCs w:val="32"/>
        </w:rPr>
        <w:t>2</w:t>
      </w:r>
      <w:r w:rsidR="002B4280" w:rsidRPr="00E34A4A">
        <w:rPr>
          <w:b/>
          <w:bCs/>
          <w:sz w:val="32"/>
          <w:szCs w:val="32"/>
        </w:rPr>
        <w:t>07</w:t>
      </w:r>
      <w:r w:rsidRPr="00E34A4A">
        <w:rPr>
          <w:b/>
          <w:bCs/>
          <w:sz w:val="32"/>
          <w:szCs w:val="32"/>
        </w:rPr>
        <w:t xml:space="preserve"> Sec 5 Lab </w:t>
      </w:r>
      <w:r w:rsidR="00E34A4A" w:rsidRPr="00E34A4A">
        <w:rPr>
          <w:b/>
          <w:bCs/>
          <w:sz w:val="32"/>
          <w:szCs w:val="32"/>
        </w:rPr>
        <w:t>Assignment</w:t>
      </w:r>
      <w:r w:rsidR="00203AD6" w:rsidRPr="00E34A4A">
        <w:rPr>
          <w:b/>
          <w:bCs/>
          <w:sz w:val="32"/>
          <w:szCs w:val="32"/>
        </w:rPr>
        <w:t xml:space="preserve"> </w:t>
      </w:r>
      <w:r w:rsidR="00E34A4A" w:rsidRPr="00E34A4A">
        <w:rPr>
          <w:b/>
          <w:bCs/>
          <w:sz w:val="32"/>
          <w:szCs w:val="32"/>
        </w:rPr>
        <w:t>8</w:t>
      </w:r>
    </w:p>
    <w:p w14:paraId="28A58863" w14:textId="77777777" w:rsidR="00047F9D" w:rsidRPr="00047F9D" w:rsidRDefault="00047F9D" w:rsidP="00047F9D">
      <w:pPr>
        <w:jc w:val="center"/>
        <w:rPr>
          <w:b/>
          <w:bCs/>
        </w:rPr>
      </w:pPr>
    </w:p>
    <w:bookmarkEnd w:id="0"/>
    <w:p w14:paraId="0DD9A777" w14:textId="77777777" w:rsidR="0017010E" w:rsidRDefault="00FA6FEB" w:rsidP="0017010E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Binary </w:t>
      </w:r>
      <w:r w:rsidR="00753BA7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Heap</w:t>
      </w:r>
    </w:p>
    <w:p w14:paraId="71FA428A" w14:textId="77777777" w:rsidR="00EF1941" w:rsidRDefault="00EF1941" w:rsidP="00EF1941"/>
    <w:p w14:paraId="28D79ED2" w14:textId="0A732248" w:rsidR="00FA6FEB" w:rsidRDefault="005E3651" w:rsidP="00FA6FEB">
      <w:pPr>
        <w:pStyle w:val="ListParagraph"/>
        <w:numPr>
          <w:ilvl w:val="0"/>
          <w:numId w:val="27"/>
        </w:numPr>
        <w:jc w:val="both"/>
      </w:pPr>
      <w:r>
        <w:t xml:space="preserve">Write a program to </w:t>
      </w:r>
      <w:r w:rsidR="00FA6FEB">
        <w:t xml:space="preserve">find </w:t>
      </w:r>
      <w:r w:rsidR="00432143">
        <w:t>k</w:t>
      </w:r>
      <w:r w:rsidR="008313A6" w:rsidRPr="008313A6">
        <w:t xml:space="preserve"> largest element </w:t>
      </w:r>
      <w:r w:rsidR="00753BA7">
        <w:t>in an array</w:t>
      </w:r>
      <w:r w:rsidR="008313A6">
        <w:t>.</w:t>
      </w:r>
      <w:r w:rsidR="00753BA7">
        <w:t xml:space="preserve"> You have</w:t>
      </w:r>
      <w:r w:rsidR="001C7FF1">
        <w:t xml:space="preserve"> to</w:t>
      </w:r>
      <w:r w:rsidR="00753BA7">
        <w:t xml:space="preserve"> </w:t>
      </w:r>
      <w:r w:rsidR="00753BA7" w:rsidRPr="001C7FF1">
        <w:rPr>
          <w:b/>
          <w:bCs/>
        </w:rPr>
        <w:t xml:space="preserve">use binary heap to </w:t>
      </w:r>
      <w:r w:rsidR="00753BA7">
        <w:t>solve the</w:t>
      </w:r>
      <w:r w:rsidR="001C7FF1">
        <w:t xml:space="preserve"> </w:t>
      </w:r>
      <w:r w:rsidR="00753BA7">
        <w:t>mentioned problem</w:t>
      </w:r>
      <w:r w:rsidR="001C7FF1">
        <w:t>.</w:t>
      </w:r>
    </w:p>
    <w:p w14:paraId="72F4AD56" w14:textId="77777777" w:rsidR="00FA6FEB" w:rsidRDefault="00FA6FEB" w:rsidP="00FA6FEB">
      <w:pPr>
        <w:jc w:val="both"/>
      </w:pPr>
    </w:p>
    <w:tbl>
      <w:tblPr>
        <w:tblStyle w:val="TableGrid"/>
        <w:tblW w:w="0" w:type="auto"/>
        <w:tblInd w:w="1368" w:type="dxa"/>
        <w:tblLook w:val="04A0" w:firstRow="1" w:lastRow="0" w:firstColumn="1" w:lastColumn="0" w:noHBand="0" w:noVBand="1"/>
      </w:tblPr>
      <w:tblGrid>
        <w:gridCol w:w="3150"/>
        <w:gridCol w:w="2970"/>
      </w:tblGrid>
      <w:tr w:rsidR="00FA6FEB" w14:paraId="391A3ECA" w14:textId="77777777" w:rsidTr="00341AB2">
        <w:tc>
          <w:tcPr>
            <w:tcW w:w="3150" w:type="dxa"/>
          </w:tcPr>
          <w:p w14:paraId="2FAAAE49" w14:textId="77777777" w:rsidR="00FA6FEB" w:rsidRPr="003A484F" w:rsidRDefault="00FA6FEB" w:rsidP="00FA6FEB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Input</w:t>
            </w:r>
            <w:r w:rsidRPr="003A484F">
              <w:rPr>
                <w:b/>
              </w:rPr>
              <w:tab/>
            </w:r>
          </w:p>
        </w:tc>
        <w:tc>
          <w:tcPr>
            <w:tcW w:w="2970" w:type="dxa"/>
          </w:tcPr>
          <w:p w14:paraId="41ECEBAE" w14:textId="77777777" w:rsidR="00FA6FEB" w:rsidRPr="003A484F" w:rsidRDefault="00FA6FEB" w:rsidP="00FA6FEB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Output</w:t>
            </w:r>
          </w:p>
        </w:tc>
      </w:tr>
      <w:tr w:rsidR="00FA6FEB" w14:paraId="7E50B7FF" w14:textId="77777777" w:rsidTr="00341AB2">
        <w:tc>
          <w:tcPr>
            <w:tcW w:w="3150" w:type="dxa"/>
          </w:tcPr>
          <w:p w14:paraId="3EE79749" w14:textId="77777777" w:rsidR="00FA6FEB" w:rsidRDefault="00753BA7" w:rsidP="00FA6FEB">
            <w:pPr>
              <w:jc w:val="both"/>
            </w:pPr>
            <w:r>
              <w:t>1, 23, 12, 9, 30, 2, 50</w:t>
            </w:r>
          </w:p>
        </w:tc>
        <w:tc>
          <w:tcPr>
            <w:tcW w:w="2970" w:type="dxa"/>
          </w:tcPr>
          <w:p w14:paraId="55A3A56F" w14:textId="77777777" w:rsidR="00432143" w:rsidRDefault="00753BA7" w:rsidP="00FA6FEB">
            <w:pPr>
              <w:jc w:val="both"/>
            </w:pPr>
            <w:r>
              <w:t>K:3</w:t>
            </w:r>
          </w:p>
          <w:p w14:paraId="020E6BF8" w14:textId="77777777" w:rsidR="00FA6FEB" w:rsidRDefault="00432143" w:rsidP="00753BA7">
            <w:pPr>
              <w:jc w:val="both"/>
            </w:pPr>
            <w:r>
              <w:t xml:space="preserve">Element: </w:t>
            </w:r>
            <w:r w:rsidR="00753BA7">
              <w:t>50, 30, 23</w:t>
            </w:r>
          </w:p>
        </w:tc>
      </w:tr>
    </w:tbl>
    <w:p w14:paraId="79AFA699" w14:textId="77777777" w:rsidR="00241846" w:rsidRDefault="00187D30" w:rsidP="00FA6FEB">
      <w:pPr>
        <w:jc w:val="both"/>
      </w:pPr>
      <w:r>
        <w:tab/>
      </w:r>
      <w:r>
        <w:tab/>
      </w:r>
      <w:r>
        <w:tab/>
      </w:r>
    </w:p>
    <w:p w14:paraId="6297412D" w14:textId="77777777" w:rsidR="00E8373A" w:rsidRDefault="00E8373A" w:rsidP="00D54569">
      <w:pPr>
        <w:ind w:left="360"/>
        <w:jc w:val="both"/>
      </w:pPr>
    </w:p>
    <w:p w14:paraId="5FAC5674" w14:textId="77777777" w:rsidR="00341FF3" w:rsidRDefault="00C96E72" w:rsidP="006B5B72">
      <w:pPr>
        <w:pStyle w:val="ListParagraph"/>
        <w:numPr>
          <w:ilvl w:val="0"/>
          <w:numId w:val="27"/>
        </w:numPr>
        <w:jc w:val="both"/>
      </w:pPr>
      <w:r>
        <w:t xml:space="preserve">Write a </w:t>
      </w:r>
      <w:r w:rsidR="00432143">
        <w:t xml:space="preserve">program to </w:t>
      </w:r>
      <w:r w:rsidR="009E626B">
        <w:t>sort elements of an array</w:t>
      </w:r>
      <w:r w:rsidR="003F52AA">
        <w:t xml:space="preserve"> in ascending order</w:t>
      </w:r>
      <w:r w:rsidR="009E626B">
        <w:t xml:space="preserve"> using Binary Heap</w:t>
      </w:r>
      <w:r w:rsidR="00432143">
        <w:t>.</w:t>
      </w:r>
    </w:p>
    <w:p w14:paraId="717D8AB0" w14:textId="77777777" w:rsidR="00242946" w:rsidRDefault="00242946" w:rsidP="00242946">
      <w:pPr>
        <w:pStyle w:val="ListParagraph"/>
        <w:ind w:left="360"/>
        <w:jc w:val="both"/>
      </w:pPr>
    </w:p>
    <w:tbl>
      <w:tblPr>
        <w:tblStyle w:val="TableGrid"/>
        <w:tblW w:w="0" w:type="auto"/>
        <w:tblInd w:w="1368" w:type="dxa"/>
        <w:tblLook w:val="04A0" w:firstRow="1" w:lastRow="0" w:firstColumn="1" w:lastColumn="0" w:noHBand="0" w:noVBand="1"/>
      </w:tblPr>
      <w:tblGrid>
        <w:gridCol w:w="3150"/>
        <w:gridCol w:w="2970"/>
      </w:tblGrid>
      <w:tr w:rsidR="00432143" w14:paraId="424A72AA" w14:textId="77777777" w:rsidTr="00341AB2">
        <w:tc>
          <w:tcPr>
            <w:tcW w:w="3150" w:type="dxa"/>
          </w:tcPr>
          <w:p w14:paraId="783E6703" w14:textId="77777777" w:rsidR="00432143" w:rsidRPr="003A484F" w:rsidRDefault="00432143" w:rsidP="00937EC8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Input</w:t>
            </w:r>
            <w:r w:rsidRPr="003A484F">
              <w:rPr>
                <w:b/>
              </w:rPr>
              <w:tab/>
            </w:r>
          </w:p>
        </w:tc>
        <w:tc>
          <w:tcPr>
            <w:tcW w:w="2970" w:type="dxa"/>
          </w:tcPr>
          <w:p w14:paraId="0D02DFA5" w14:textId="77777777" w:rsidR="00432143" w:rsidRPr="003A484F" w:rsidRDefault="00432143" w:rsidP="00937EC8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Output</w:t>
            </w:r>
          </w:p>
        </w:tc>
      </w:tr>
      <w:tr w:rsidR="00432143" w14:paraId="440E6020" w14:textId="77777777" w:rsidTr="00341AB2">
        <w:tc>
          <w:tcPr>
            <w:tcW w:w="3150" w:type="dxa"/>
          </w:tcPr>
          <w:p w14:paraId="3D1DC6AA" w14:textId="77777777" w:rsidR="00432143" w:rsidRPr="001C7FF1" w:rsidRDefault="00432143" w:rsidP="00FD67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color w:val="000000" w:themeColor="text1"/>
              </w:rPr>
            </w:pPr>
            <w:r w:rsidRPr="001C7FF1">
              <w:rPr>
                <w:color w:val="000000" w:themeColor="text1"/>
              </w:rPr>
              <w:t xml:space="preserve"> </w:t>
            </w:r>
            <w:r w:rsidR="009E626B" w:rsidRPr="001C7FF1">
              <w:rPr>
                <w:rStyle w:val="HTMLCode"/>
                <w:rFonts w:ascii="Times New Roman" w:eastAsiaTheme="majorEastAsia" w:hAnsi="Times New Roman" w:cs="Times New Roman"/>
                <w:color w:val="000000" w:themeColor="text1"/>
                <w:sz w:val="24"/>
                <w:szCs w:val="24"/>
              </w:rPr>
              <w:t>12, 11, 13, 5, 6, 7</w:t>
            </w:r>
          </w:p>
        </w:tc>
        <w:tc>
          <w:tcPr>
            <w:tcW w:w="2970" w:type="dxa"/>
          </w:tcPr>
          <w:p w14:paraId="3A5B389B" w14:textId="77777777" w:rsidR="009E626B" w:rsidRPr="001C7FF1" w:rsidRDefault="009E626B" w:rsidP="009E626B">
            <w:pPr>
              <w:pStyle w:val="HTMLPreformatted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C7F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 6 7 11 12 13</w:t>
            </w:r>
          </w:p>
          <w:p w14:paraId="58976BC6" w14:textId="77777777" w:rsidR="00432143" w:rsidRPr="001C7FF1" w:rsidRDefault="00432143" w:rsidP="00937EC8">
            <w:pPr>
              <w:jc w:val="both"/>
              <w:rPr>
                <w:color w:val="000000" w:themeColor="text1"/>
              </w:rPr>
            </w:pPr>
          </w:p>
        </w:tc>
      </w:tr>
    </w:tbl>
    <w:p w14:paraId="768A7341" w14:textId="77777777" w:rsidR="00241846" w:rsidRDefault="00241846" w:rsidP="00BF6E8A">
      <w:pPr>
        <w:jc w:val="both"/>
      </w:pPr>
    </w:p>
    <w:p w14:paraId="38747754" w14:textId="25CEFAA0" w:rsidR="007A1FCB" w:rsidRDefault="005F389D" w:rsidP="007A1FCB">
      <w:pPr>
        <w:pStyle w:val="ListParagraph"/>
        <w:numPr>
          <w:ilvl w:val="0"/>
          <w:numId w:val="27"/>
        </w:numPr>
        <w:jc w:val="both"/>
      </w:pPr>
      <w:r>
        <w:t xml:space="preserve">Write a program </w:t>
      </w:r>
      <w:r w:rsidR="0039749B">
        <w:t xml:space="preserve">to </w:t>
      </w:r>
      <w:r w:rsidR="00341AB2">
        <w:t>convert an array to Max Heap.</w:t>
      </w:r>
    </w:p>
    <w:p w14:paraId="6712AEF3" w14:textId="77777777" w:rsidR="00341AB2" w:rsidRDefault="00341AB2" w:rsidP="00341AB2">
      <w:pPr>
        <w:pStyle w:val="ListParagraph"/>
        <w:ind w:left="360"/>
        <w:jc w:val="both"/>
      </w:pPr>
    </w:p>
    <w:tbl>
      <w:tblPr>
        <w:tblStyle w:val="TableGrid"/>
        <w:tblW w:w="0" w:type="auto"/>
        <w:tblInd w:w="1368" w:type="dxa"/>
        <w:tblLook w:val="04A0" w:firstRow="1" w:lastRow="0" w:firstColumn="1" w:lastColumn="0" w:noHBand="0" w:noVBand="1"/>
      </w:tblPr>
      <w:tblGrid>
        <w:gridCol w:w="3150"/>
        <w:gridCol w:w="2970"/>
      </w:tblGrid>
      <w:tr w:rsidR="00163D34" w14:paraId="0DB9B61D" w14:textId="77777777" w:rsidTr="00341AB2">
        <w:tc>
          <w:tcPr>
            <w:tcW w:w="3150" w:type="dxa"/>
          </w:tcPr>
          <w:p w14:paraId="52CE8D86" w14:textId="77777777" w:rsidR="00163D34" w:rsidRPr="003A484F" w:rsidRDefault="00163D34" w:rsidP="00937EC8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Input</w:t>
            </w:r>
            <w:r w:rsidRPr="003A484F">
              <w:rPr>
                <w:b/>
              </w:rPr>
              <w:tab/>
            </w:r>
          </w:p>
        </w:tc>
        <w:tc>
          <w:tcPr>
            <w:tcW w:w="2970" w:type="dxa"/>
          </w:tcPr>
          <w:p w14:paraId="59182113" w14:textId="77777777" w:rsidR="00163D34" w:rsidRPr="003A484F" w:rsidRDefault="00163D34" w:rsidP="00937EC8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Output</w:t>
            </w:r>
          </w:p>
        </w:tc>
      </w:tr>
      <w:tr w:rsidR="00163D34" w14:paraId="6E00E7CE" w14:textId="77777777" w:rsidTr="00341AB2">
        <w:tc>
          <w:tcPr>
            <w:tcW w:w="3150" w:type="dxa"/>
          </w:tcPr>
          <w:p w14:paraId="288C32B4" w14:textId="77777777" w:rsidR="00341AB2" w:rsidRPr="001C7FF1" w:rsidRDefault="00163D34" w:rsidP="00341AB2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41AB2" w:rsidRPr="001C7FF1">
              <w:rPr>
                <w:rFonts w:ascii="Times New Roman" w:hAnsi="Times New Roman" w:cs="Times New Roman"/>
                <w:sz w:val="24"/>
                <w:szCs w:val="24"/>
              </w:rPr>
              <w:t>3 5 9 6 8 20 10 12 18 9</w:t>
            </w:r>
          </w:p>
          <w:p w14:paraId="2581F7C3" w14:textId="77777777" w:rsidR="00163D34" w:rsidRPr="001C7FF1" w:rsidRDefault="00341AB2" w:rsidP="00341A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1C7FF1">
              <w:t xml:space="preserve"> </w:t>
            </w:r>
          </w:p>
          <w:p w14:paraId="060ABB8D" w14:textId="77777777" w:rsidR="00163D34" w:rsidRPr="001C7FF1" w:rsidRDefault="00163D34" w:rsidP="00163D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1C7FF1">
              <w:t xml:space="preserve">         </w:t>
            </w:r>
          </w:p>
        </w:tc>
        <w:tc>
          <w:tcPr>
            <w:tcW w:w="2970" w:type="dxa"/>
          </w:tcPr>
          <w:p w14:paraId="64C9BD2D" w14:textId="1659DE38" w:rsidR="00C14267" w:rsidRPr="001C7FF1" w:rsidRDefault="00341AB2" w:rsidP="00C14267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 xml:space="preserve">20 18 10 12 9 </w:t>
            </w:r>
            <w:r w:rsidR="003242C7">
              <w:rPr>
                <w:rFonts w:ascii="Times New Roman" w:hAnsi="Times New Roman" w:cs="Times New Roman"/>
                <w:sz w:val="24"/>
                <w:szCs w:val="24"/>
              </w:rPr>
              <w:t>5 9</w:t>
            </w: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 xml:space="preserve"> 3 </w:t>
            </w:r>
            <w:r w:rsidR="003242C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 xml:space="preserve"> 6 </w:t>
            </w:r>
            <w:r w:rsidR="00C14267" w:rsidRPr="001C7FF1">
              <w:rPr>
                <w:rFonts w:ascii="Times New Roman" w:hAnsi="Times New Roman" w:cs="Times New Roman"/>
                <w:sz w:val="24"/>
                <w:szCs w:val="24"/>
              </w:rPr>
              <w:t>or [any Max Heap formed from input elements]</w:t>
            </w:r>
          </w:p>
          <w:p w14:paraId="009BA476" w14:textId="00E785AE" w:rsidR="00163D34" w:rsidRPr="001C7FF1" w:rsidRDefault="00163D34" w:rsidP="00163D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</w:tr>
    </w:tbl>
    <w:p w14:paraId="33C9B8BB" w14:textId="0C276049" w:rsidR="00AB525A" w:rsidRDefault="00AB525A" w:rsidP="003A484F">
      <w:pPr>
        <w:jc w:val="both"/>
      </w:pPr>
    </w:p>
    <w:p w14:paraId="31894207" w14:textId="1C3E53C8" w:rsidR="001C7FF1" w:rsidRDefault="001C7FF1" w:rsidP="001C7FF1">
      <w:pPr>
        <w:pStyle w:val="ListParagraph"/>
        <w:numPr>
          <w:ilvl w:val="0"/>
          <w:numId w:val="27"/>
        </w:numPr>
        <w:jc w:val="both"/>
      </w:pPr>
      <w:r>
        <w:t>Write a program to convert an array to M</w:t>
      </w:r>
      <w:r>
        <w:t>in</w:t>
      </w:r>
      <w:r>
        <w:t xml:space="preserve"> Heap.</w:t>
      </w:r>
    </w:p>
    <w:p w14:paraId="79B6C362" w14:textId="77777777" w:rsidR="001C7FF1" w:rsidRDefault="001C7FF1" w:rsidP="001C7FF1">
      <w:pPr>
        <w:pStyle w:val="ListParagraph"/>
        <w:ind w:left="360"/>
        <w:jc w:val="both"/>
      </w:pPr>
    </w:p>
    <w:tbl>
      <w:tblPr>
        <w:tblStyle w:val="TableGrid"/>
        <w:tblW w:w="0" w:type="auto"/>
        <w:tblInd w:w="1368" w:type="dxa"/>
        <w:tblLook w:val="04A0" w:firstRow="1" w:lastRow="0" w:firstColumn="1" w:lastColumn="0" w:noHBand="0" w:noVBand="1"/>
      </w:tblPr>
      <w:tblGrid>
        <w:gridCol w:w="3150"/>
        <w:gridCol w:w="2970"/>
      </w:tblGrid>
      <w:tr w:rsidR="001C7FF1" w14:paraId="2277CEFE" w14:textId="77777777" w:rsidTr="00FF15F5">
        <w:tc>
          <w:tcPr>
            <w:tcW w:w="3150" w:type="dxa"/>
          </w:tcPr>
          <w:p w14:paraId="73727352" w14:textId="77777777" w:rsidR="001C7FF1" w:rsidRPr="003A484F" w:rsidRDefault="001C7FF1" w:rsidP="00FF15F5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Input</w:t>
            </w:r>
            <w:r w:rsidRPr="003A484F">
              <w:rPr>
                <w:b/>
              </w:rPr>
              <w:tab/>
            </w:r>
          </w:p>
        </w:tc>
        <w:tc>
          <w:tcPr>
            <w:tcW w:w="2970" w:type="dxa"/>
          </w:tcPr>
          <w:p w14:paraId="08BF0036" w14:textId="77777777" w:rsidR="001C7FF1" w:rsidRPr="003A484F" w:rsidRDefault="001C7FF1" w:rsidP="00FF15F5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Output</w:t>
            </w:r>
          </w:p>
        </w:tc>
      </w:tr>
      <w:tr w:rsidR="001C7FF1" w14:paraId="023865C6" w14:textId="77777777" w:rsidTr="00FF15F5">
        <w:tc>
          <w:tcPr>
            <w:tcW w:w="3150" w:type="dxa"/>
          </w:tcPr>
          <w:p w14:paraId="3C093D08" w14:textId="75B60743" w:rsidR="001C7FF1" w:rsidRPr="001C7FF1" w:rsidRDefault="003242C7" w:rsidP="00FF15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1C7FF1">
              <w:t xml:space="preserve">20 18 10 12 9 </w:t>
            </w:r>
            <w:r>
              <w:t>5 9</w:t>
            </w:r>
            <w:r w:rsidRPr="001C7FF1">
              <w:t xml:space="preserve"> 3 </w:t>
            </w:r>
            <w:r>
              <w:t>8</w:t>
            </w:r>
            <w:r w:rsidRPr="001C7FF1">
              <w:t xml:space="preserve"> 6</w:t>
            </w:r>
          </w:p>
          <w:p w14:paraId="49773D9D" w14:textId="77777777" w:rsidR="001C7FF1" w:rsidRPr="001C7FF1" w:rsidRDefault="001C7FF1" w:rsidP="00FF15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1C7FF1">
              <w:t xml:space="preserve">         </w:t>
            </w:r>
          </w:p>
        </w:tc>
        <w:tc>
          <w:tcPr>
            <w:tcW w:w="2970" w:type="dxa"/>
          </w:tcPr>
          <w:p w14:paraId="4309A5F3" w14:textId="77777777" w:rsidR="001C7FF1" w:rsidRPr="001C7FF1" w:rsidRDefault="001C7FF1" w:rsidP="001C7FF1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>3 5 9 6 8 20 10 12 18 9</w:t>
            </w:r>
          </w:p>
          <w:p w14:paraId="7E83847A" w14:textId="64303125" w:rsidR="001C7FF1" w:rsidRDefault="001C7FF1" w:rsidP="00FF15F5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>or [any 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1C7FF1">
              <w:rPr>
                <w:rFonts w:ascii="Times New Roman" w:hAnsi="Times New Roman" w:cs="Times New Roman"/>
                <w:sz w:val="24"/>
                <w:szCs w:val="24"/>
              </w:rPr>
              <w:t xml:space="preserve"> Heap formed from input elements]</w:t>
            </w:r>
          </w:p>
          <w:p w14:paraId="167E315C" w14:textId="77777777" w:rsidR="001C7FF1" w:rsidRPr="001C7FF1" w:rsidRDefault="001C7FF1" w:rsidP="001C7FF1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5272715" w14:textId="1EB1E90F" w:rsidR="00A417B1" w:rsidRDefault="00A417B1" w:rsidP="00A417B1">
      <w:pPr>
        <w:jc w:val="both"/>
      </w:pPr>
    </w:p>
    <w:p w14:paraId="388E4EFA" w14:textId="2A46B0E1" w:rsidR="00A417B1" w:rsidRDefault="00A417B1" w:rsidP="00A417B1">
      <w:pPr>
        <w:pStyle w:val="ListParagraph"/>
        <w:numPr>
          <w:ilvl w:val="0"/>
          <w:numId w:val="27"/>
        </w:numPr>
        <w:jc w:val="both"/>
      </w:pPr>
      <w:r>
        <w:t>Write a program to find smallest and largest e</w:t>
      </w:r>
      <w:r w:rsidRPr="003A484F">
        <w:t>lement</w:t>
      </w:r>
      <w:r>
        <w:t xml:space="preserve"> of a binary heap.</w:t>
      </w:r>
    </w:p>
    <w:p w14:paraId="74FC65B3" w14:textId="77777777" w:rsidR="00A417B1" w:rsidRDefault="00A417B1" w:rsidP="00A417B1">
      <w:pPr>
        <w:pStyle w:val="ListParagraph"/>
        <w:ind w:left="360"/>
        <w:jc w:val="both"/>
      </w:pPr>
    </w:p>
    <w:tbl>
      <w:tblPr>
        <w:tblStyle w:val="TableGrid"/>
        <w:tblW w:w="0" w:type="auto"/>
        <w:tblInd w:w="1368" w:type="dxa"/>
        <w:tblLook w:val="04A0" w:firstRow="1" w:lastRow="0" w:firstColumn="1" w:lastColumn="0" w:noHBand="0" w:noVBand="1"/>
      </w:tblPr>
      <w:tblGrid>
        <w:gridCol w:w="3150"/>
        <w:gridCol w:w="2970"/>
      </w:tblGrid>
      <w:tr w:rsidR="00A417B1" w:rsidRPr="003A484F" w14:paraId="7895E21F" w14:textId="77777777" w:rsidTr="00FF15F5">
        <w:tc>
          <w:tcPr>
            <w:tcW w:w="3150" w:type="dxa"/>
          </w:tcPr>
          <w:p w14:paraId="46789D5E" w14:textId="77777777" w:rsidR="00A417B1" w:rsidRPr="003A484F" w:rsidRDefault="00A417B1" w:rsidP="00FF15F5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Input</w:t>
            </w:r>
            <w:r w:rsidRPr="003A484F">
              <w:rPr>
                <w:b/>
              </w:rPr>
              <w:tab/>
            </w:r>
          </w:p>
        </w:tc>
        <w:tc>
          <w:tcPr>
            <w:tcW w:w="2970" w:type="dxa"/>
          </w:tcPr>
          <w:p w14:paraId="1C3A031B" w14:textId="77777777" w:rsidR="00A417B1" w:rsidRPr="003A484F" w:rsidRDefault="00A417B1" w:rsidP="00FF15F5">
            <w:pPr>
              <w:jc w:val="both"/>
              <w:rPr>
                <w:b/>
              </w:rPr>
            </w:pPr>
            <w:r w:rsidRPr="003A484F">
              <w:rPr>
                <w:b/>
              </w:rPr>
              <w:t>Sample Output</w:t>
            </w:r>
          </w:p>
        </w:tc>
      </w:tr>
      <w:tr w:rsidR="00A417B1" w:rsidRPr="00A417B1" w14:paraId="1E0CA322" w14:textId="77777777" w:rsidTr="00FF15F5">
        <w:tc>
          <w:tcPr>
            <w:tcW w:w="3150" w:type="dxa"/>
          </w:tcPr>
          <w:p w14:paraId="2910ABC2" w14:textId="77777777" w:rsidR="00A417B1" w:rsidRPr="00A417B1" w:rsidRDefault="00A417B1" w:rsidP="00FF15F5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A417B1">
              <w:rPr>
                <w:rFonts w:ascii="Times New Roman" w:hAnsi="Times New Roman" w:cs="Times New Roman"/>
                <w:sz w:val="24"/>
                <w:szCs w:val="24"/>
              </w:rPr>
              <w:t xml:space="preserve"> 3 5 9 6 8 20 10 12 18 9</w:t>
            </w:r>
          </w:p>
          <w:p w14:paraId="7F9A0BE9" w14:textId="77777777" w:rsidR="00A417B1" w:rsidRPr="00A417B1" w:rsidRDefault="00A417B1" w:rsidP="00FF15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A417B1">
              <w:t xml:space="preserve"> </w:t>
            </w:r>
          </w:p>
          <w:p w14:paraId="53C7F310" w14:textId="77777777" w:rsidR="00A417B1" w:rsidRPr="00A417B1" w:rsidRDefault="00A417B1" w:rsidP="00FF15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A417B1">
              <w:t xml:space="preserve">         </w:t>
            </w:r>
          </w:p>
        </w:tc>
        <w:tc>
          <w:tcPr>
            <w:tcW w:w="2970" w:type="dxa"/>
          </w:tcPr>
          <w:p w14:paraId="38C48BBF" w14:textId="77777777" w:rsidR="00A417B1" w:rsidRPr="00A417B1" w:rsidRDefault="00A417B1" w:rsidP="00FF15F5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A417B1">
              <w:rPr>
                <w:rFonts w:ascii="Times New Roman" w:hAnsi="Times New Roman" w:cs="Times New Roman"/>
                <w:sz w:val="24"/>
                <w:szCs w:val="24"/>
              </w:rPr>
              <w:t>Min: 3</w:t>
            </w:r>
          </w:p>
          <w:p w14:paraId="6731FD8B" w14:textId="77777777" w:rsidR="00A417B1" w:rsidRPr="00A417B1" w:rsidRDefault="00A417B1" w:rsidP="00FF15F5">
            <w:pPr>
              <w:pStyle w:val="HTMLPreformatted"/>
              <w:rPr>
                <w:rFonts w:ascii="Times New Roman" w:hAnsi="Times New Roman" w:cs="Times New Roman"/>
                <w:sz w:val="24"/>
                <w:szCs w:val="24"/>
              </w:rPr>
            </w:pPr>
            <w:r w:rsidRPr="00A417B1">
              <w:rPr>
                <w:rFonts w:ascii="Times New Roman" w:hAnsi="Times New Roman" w:cs="Times New Roman"/>
                <w:sz w:val="24"/>
                <w:szCs w:val="24"/>
              </w:rPr>
              <w:t>Max: 20</w:t>
            </w:r>
          </w:p>
          <w:p w14:paraId="2B20A2A7" w14:textId="12E5C1F9" w:rsidR="00A417B1" w:rsidRPr="00A417B1" w:rsidRDefault="00A417B1" w:rsidP="00FF15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A417B1">
              <w:t xml:space="preserve">     </w:t>
            </w:r>
          </w:p>
        </w:tc>
      </w:tr>
    </w:tbl>
    <w:p w14:paraId="2ECA3A1A" w14:textId="1F23CD3E" w:rsidR="00A417B1" w:rsidRDefault="00A417B1" w:rsidP="00A417B1">
      <w:pPr>
        <w:jc w:val="both"/>
      </w:pPr>
    </w:p>
    <w:p w14:paraId="3B85762D" w14:textId="77777777" w:rsidR="00A417B1" w:rsidRDefault="00A417B1" w:rsidP="00A417B1">
      <w:pPr>
        <w:jc w:val="both"/>
      </w:pPr>
    </w:p>
    <w:p w14:paraId="0647E12F" w14:textId="0DA04DC4" w:rsidR="00A417B1" w:rsidRDefault="00A417B1" w:rsidP="00A417B1">
      <w:pPr>
        <w:pStyle w:val="ListParagraph"/>
        <w:numPr>
          <w:ilvl w:val="0"/>
          <w:numId w:val="27"/>
        </w:numPr>
        <w:jc w:val="both"/>
      </w:pPr>
      <w:r>
        <w:t xml:space="preserve">Write a class </w:t>
      </w:r>
      <w:proofErr w:type="spellStart"/>
      <w:r>
        <w:t>Priority_Queue</w:t>
      </w:r>
      <w:proofErr w:type="spellEnd"/>
      <w:r>
        <w:t xml:space="preserve"> that maintains a</w:t>
      </w:r>
      <w:r w:rsidR="004B1CDA">
        <w:t xml:space="preserve"> list or </w:t>
      </w:r>
      <w:r>
        <w:t xml:space="preserve">set </w:t>
      </w:r>
      <w:r w:rsidRPr="00A417B1">
        <w:rPr>
          <w:rFonts w:ascii="Georgia" w:hAnsi="Georgia"/>
          <w:b/>
          <w:bCs/>
          <w:sz w:val="26"/>
          <w:szCs w:val="26"/>
        </w:rPr>
        <w:t xml:space="preserve">S </w:t>
      </w:r>
      <w:r>
        <w:t xml:space="preserve">using max heap and supports the following operations: </w:t>
      </w:r>
    </w:p>
    <w:p w14:paraId="3F509369" w14:textId="77777777" w:rsidR="00A417B1" w:rsidRDefault="00A417B1" w:rsidP="00A417B1">
      <w:pPr>
        <w:jc w:val="both"/>
      </w:pPr>
    </w:p>
    <w:p w14:paraId="0DF0A2E2" w14:textId="0B964D70" w:rsidR="00A417B1" w:rsidRPr="00A417B1" w:rsidRDefault="00A417B1" w:rsidP="00A417B1">
      <w:pPr>
        <w:pStyle w:val="ListParagraph"/>
        <w:numPr>
          <w:ilvl w:val="0"/>
          <w:numId w:val="29"/>
        </w:numPr>
        <w:jc w:val="both"/>
      </w:pPr>
      <w:r w:rsidRPr="00A417B1">
        <w:rPr>
          <w:rFonts w:ascii="Georgia" w:hAnsi="Georgia"/>
        </w:rPr>
        <w:t xml:space="preserve">Insert( </w:t>
      </w:r>
      <w:r w:rsidRPr="00A417B1">
        <w:rPr>
          <w:rFonts w:ascii="Georgia" w:hAnsi="Georgia"/>
          <w:i/>
          <w:iCs/>
        </w:rPr>
        <w:t>x</w:t>
      </w:r>
      <w:r w:rsidRPr="00A417B1">
        <w:rPr>
          <w:rFonts w:ascii="Georgia" w:hAnsi="Georgia"/>
        </w:rPr>
        <w:t xml:space="preserve"> )</w:t>
      </w:r>
      <w:r w:rsidRPr="00A417B1">
        <w:t xml:space="preserve"> – Inserts element </w:t>
      </w:r>
      <w:r w:rsidRPr="00A417B1">
        <w:rPr>
          <w:i/>
          <w:iCs/>
        </w:rPr>
        <w:t>x</w:t>
      </w:r>
      <w:r w:rsidRPr="00A417B1">
        <w:t xml:space="preserve"> into set </w:t>
      </w:r>
      <w:r w:rsidRPr="00A417B1">
        <w:rPr>
          <w:i/>
          <w:iCs/>
        </w:rPr>
        <w:t>S</w:t>
      </w:r>
      <w:r w:rsidRPr="00A417B1">
        <w:t>, according to its priority</w:t>
      </w:r>
    </w:p>
    <w:p w14:paraId="63A57504" w14:textId="59C18A45" w:rsidR="00A417B1" w:rsidRPr="00A417B1" w:rsidRDefault="00A417B1" w:rsidP="00A417B1">
      <w:pPr>
        <w:pStyle w:val="ListParagraph"/>
        <w:numPr>
          <w:ilvl w:val="0"/>
          <w:numId w:val="29"/>
        </w:numPr>
        <w:jc w:val="both"/>
      </w:pPr>
      <w:r w:rsidRPr="00A417B1">
        <w:rPr>
          <w:rFonts w:ascii="Georgia" w:hAnsi="Georgia"/>
        </w:rPr>
        <w:t>Maximum( )</w:t>
      </w:r>
      <w:r w:rsidRPr="00A417B1">
        <w:t xml:space="preserve"> – Returns, but does not remove, the element of </w:t>
      </w:r>
      <w:r w:rsidRPr="00A417B1">
        <w:rPr>
          <w:i/>
          <w:iCs/>
        </w:rPr>
        <w:t>S</w:t>
      </w:r>
      <w:r w:rsidRPr="00A417B1">
        <w:t xml:space="preserve"> with the largest key</w:t>
      </w:r>
    </w:p>
    <w:p w14:paraId="5D870E24" w14:textId="395EF43E" w:rsidR="00A417B1" w:rsidRPr="00A417B1" w:rsidRDefault="00A417B1" w:rsidP="00A417B1">
      <w:pPr>
        <w:pStyle w:val="ListParagraph"/>
        <w:numPr>
          <w:ilvl w:val="0"/>
          <w:numId w:val="29"/>
        </w:numPr>
        <w:jc w:val="both"/>
      </w:pPr>
      <w:r w:rsidRPr="00A417B1">
        <w:rPr>
          <w:rFonts w:ascii="Georgia" w:hAnsi="Georgia"/>
        </w:rPr>
        <w:t>Extract-Max( )</w:t>
      </w:r>
      <w:r w:rsidRPr="00A417B1">
        <w:t xml:space="preserve"> – Removes and returns the element of </w:t>
      </w:r>
      <w:r w:rsidRPr="00A417B1">
        <w:rPr>
          <w:i/>
          <w:iCs/>
        </w:rPr>
        <w:t>S</w:t>
      </w:r>
      <w:r w:rsidRPr="00A417B1">
        <w:t xml:space="preserve"> with the largest key</w:t>
      </w:r>
    </w:p>
    <w:p w14:paraId="2136664D" w14:textId="29D1B0D4" w:rsidR="00A417B1" w:rsidRPr="00A417B1" w:rsidRDefault="00A417B1" w:rsidP="00A417B1">
      <w:pPr>
        <w:pStyle w:val="ListParagraph"/>
        <w:numPr>
          <w:ilvl w:val="0"/>
          <w:numId w:val="29"/>
        </w:numPr>
        <w:jc w:val="both"/>
      </w:pPr>
      <w:r w:rsidRPr="00A417B1">
        <w:rPr>
          <w:rFonts w:ascii="Georgia" w:hAnsi="Georgia"/>
        </w:rPr>
        <w:t>Increase-Key(</w:t>
      </w:r>
      <w:r w:rsidRPr="00A417B1">
        <w:rPr>
          <w:rFonts w:ascii="Georgia" w:hAnsi="Georgia"/>
          <w:i/>
          <w:iCs/>
        </w:rPr>
        <w:t xml:space="preserve"> x, k</w:t>
      </w:r>
      <w:r w:rsidRPr="00A417B1">
        <w:rPr>
          <w:rFonts w:ascii="Georgia" w:hAnsi="Georgia"/>
        </w:rPr>
        <w:t xml:space="preserve"> )</w:t>
      </w:r>
      <w:r w:rsidRPr="00A417B1">
        <w:t xml:space="preserve"> – Increases the value of element </w:t>
      </w:r>
      <w:r w:rsidRPr="00A417B1">
        <w:rPr>
          <w:i/>
          <w:iCs/>
        </w:rPr>
        <w:t>x</w:t>
      </w:r>
      <w:r w:rsidRPr="00A417B1">
        <w:t xml:space="preserve">’s key to the new value </w:t>
      </w:r>
      <w:r w:rsidRPr="00A417B1">
        <w:rPr>
          <w:i/>
          <w:iCs/>
        </w:rPr>
        <w:t>k</w:t>
      </w:r>
    </w:p>
    <w:p w14:paraId="37071A6A" w14:textId="28D9F3E1" w:rsidR="00A417B1" w:rsidRDefault="00A417B1" w:rsidP="00A417B1">
      <w:pPr>
        <w:jc w:val="both"/>
      </w:pPr>
    </w:p>
    <w:p w14:paraId="4C6DCDA3" w14:textId="2B76CA52" w:rsidR="00A417B1" w:rsidRDefault="00A417B1" w:rsidP="00A417B1">
      <w:pPr>
        <w:jc w:val="both"/>
      </w:pPr>
    </w:p>
    <w:tbl>
      <w:tblPr>
        <w:tblStyle w:val="TableGrid"/>
        <w:tblW w:w="0" w:type="auto"/>
        <w:tblInd w:w="1278" w:type="dxa"/>
        <w:tblLook w:val="04A0" w:firstRow="1" w:lastRow="0" w:firstColumn="1" w:lastColumn="0" w:noHBand="0" w:noVBand="1"/>
      </w:tblPr>
      <w:tblGrid>
        <w:gridCol w:w="2610"/>
        <w:gridCol w:w="4211"/>
      </w:tblGrid>
      <w:tr w:rsidR="00A417B1" w14:paraId="447843A4" w14:textId="77777777" w:rsidTr="005D2484">
        <w:trPr>
          <w:trHeight w:val="424"/>
        </w:trPr>
        <w:tc>
          <w:tcPr>
            <w:tcW w:w="2610" w:type="dxa"/>
          </w:tcPr>
          <w:p w14:paraId="1953A440" w14:textId="5BC0FB2D" w:rsidR="00A417B1" w:rsidRDefault="004B1CDA" w:rsidP="00A417B1">
            <w:pPr>
              <w:jc w:val="both"/>
            </w:pPr>
            <w:r>
              <w:t xml:space="preserve">Sample Input </w:t>
            </w:r>
          </w:p>
        </w:tc>
        <w:tc>
          <w:tcPr>
            <w:tcW w:w="4211" w:type="dxa"/>
          </w:tcPr>
          <w:p w14:paraId="38D0FC9F" w14:textId="0370CD1C" w:rsidR="00A417B1" w:rsidRDefault="004B1CDA" w:rsidP="00A417B1">
            <w:pPr>
              <w:jc w:val="both"/>
            </w:pPr>
            <w:r>
              <w:t>Sample Output followed by operation</w:t>
            </w:r>
          </w:p>
        </w:tc>
      </w:tr>
      <w:tr w:rsidR="00A417B1" w14:paraId="0566A6C8" w14:textId="77777777" w:rsidTr="005D2484">
        <w:trPr>
          <w:trHeight w:val="414"/>
        </w:trPr>
        <w:tc>
          <w:tcPr>
            <w:tcW w:w="2610" w:type="dxa"/>
          </w:tcPr>
          <w:p w14:paraId="093A34FC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3</w:t>
            </w:r>
            <w:r>
              <w:t>)</w:t>
            </w:r>
            <w:r w:rsidR="004B1CDA" w:rsidRPr="001C7FF1">
              <w:t xml:space="preserve"> </w:t>
            </w:r>
          </w:p>
          <w:p w14:paraId="277DC3F2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5</w:t>
            </w:r>
            <w:r>
              <w:t>)</w:t>
            </w:r>
          </w:p>
          <w:p w14:paraId="3D4F3135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9</w:t>
            </w:r>
            <w:r>
              <w:t>)</w:t>
            </w:r>
          </w:p>
          <w:p w14:paraId="4870EEFD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6</w:t>
            </w:r>
            <w:r>
              <w:t>)</w:t>
            </w:r>
          </w:p>
          <w:p w14:paraId="0D6F7F24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8</w:t>
            </w:r>
            <w:r>
              <w:t>)</w:t>
            </w:r>
          </w:p>
          <w:p w14:paraId="24558B88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20</w:t>
            </w:r>
            <w:r>
              <w:t>)</w:t>
            </w:r>
          </w:p>
          <w:p w14:paraId="7E05E0C0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10</w:t>
            </w:r>
            <w:r>
              <w:t>)</w:t>
            </w:r>
            <w:r w:rsidR="004B1CDA" w:rsidRPr="001C7FF1">
              <w:t xml:space="preserve"> </w:t>
            </w:r>
          </w:p>
          <w:p w14:paraId="0537D1C7" w14:textId="77777777" w:rsidR="003242C7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12</w:t>
            </w:r>
            <w:r>
              <w:t>)</w:t>
            </w:r>
          </w:p>
          <w:p w14:paraId="54C7C949" w14:textId="0C27DDDF" w:rsidR="00A417B1" w:rsidRDefault="003242C7" w:rsidP="00A417B1">
            <w:pPr>
              <w:jc w:val="both"/>
            </w:pPr>
            <w:proofErr w:type="spellStart"/>
            <w:r>
              <w:t>PQ.insert</w:t>
            </w:r>
            <w:proofErr w:type="spellEnd"/>
            <w:r>
              <w:t>(</w:t>
            </w:r>
            <w:r w:rsidR="004B1CDA" w:rsidRPr="001C7FF1">
              <w:t>18</w:t>
            </w:r>
            <w:r>
              <w:t>)</w:t>
            </w:r>
          </w:p>
        </w:tc>
        <w:tc>
          <w:tcPr>
            <w:tcW w:w="4211" w:type="dxa"/>
          </w:tcPr>
          <w:p w14:paraId="7AE99E72" w14:textId="77777777" w:rsidR="00A417B1" w:rsidRDefault="005C560E" w:rsidP="00A417B1">
            <w:pPr>
              <w:jc w:val="both"/>
            </w:pPr>
            <w:r>
              <w:t>S:</w:t>
            </w:r>
          </w:p>
          <w:p w14:paraId="0F81E624" w14:textId="08267E8D" w:rsidR="005C560E" w:rsidRDefault="005C560E" w:rsidP="00A417B1">
            <w:pPr>
              <w:jc w:val="both"/>
            </w:pPr>
            <w:r w:rsidRPr="001C7FF1">
              <w:t xml:space="preserve">20 18 10 12 </w:t>
            </w:r>
            <w:r w:rsidR="005D2484">
              <w:t>6</w:t>
            </w:r>
            <w:r w:rsidRPr="001C7FF1">
              <w:t xml:space="preserve"> </w:t>
            </w:r>
            <w:r>
              <w:t xml:space="preserve">5 </w:t>
            </w:r>
            <w:r w:rsidR="005D2484">
              <w:t>9</w:t>
            </w:r>
            <w:r w:rsidRPr="001C7FF1">
              <w:t xml:space="preserve"> 3 </w:t>
            </w:r>
            <w:r>
              <w:t>8</w:t>
            </w:r>
          </w:p>
        </w:tc>
      </w:tr>
      <w:tr w:rsidR="00A417B1" w14:paraId="1C3C5CFC" w14:textId="77777777" w:rsidTr="005D2484">
        <w:trPr>
          <w:trHeight w:val="424"/>
        </w:trPr>
        <w:tc>
          <w:tcPr>
            <w:tcW w:w="2610" w:type="dxa"/>
          </w:tcPr>
          <w:p w14:paraId="4E1906DF" w14:textId="54364FD6" w:rsidR="00A417B1" w:rsidRDefault="005C560E" w:rsidP="00A417B1">
            <w:pPr>
              <w:jc w:val="both"/>
            </w:pPr>
            <w:proofErr w:type="spellStart"/>
            <w:r>
              <w:t>PQ.Maximum</w:t>
            </w:r>
            <w:proofErr w:type="spellEnd"/>
            <w:r>
              <w:t>()</w:t>
            </w:r>
          </w:p>
        </w:tc>
        <w:tc>
          <w:tcPr>
            <w:tcW w:w="4211" w:type="dxa"/>
          </w:tcPr>
          <w:p w14:paraId="3129660A" w14:textId="4D1F8DDF" w:rsidR="00A417B1" w:rsidRDefault="005C560E" w:rsidP="00A417B1">
            <w:pPr>
              <w:jc w:val="both"/>
            </w:pPr>
            <w:r>
              <w:t>20</w:t>
            </w:r>
          </w:p>
        </w:tc>
      </w:tr>
      <w:tr w:rsidR="00A417B1" w14:paraId="3B30EC94" w14:textId="77777777" w:rsidTr="005D2484">
        <w:trPr>
          <w:trHeight w:val="424"/>
        </w:trPr>
        <w:tc>
          <w:tcPr>
            <w:tcW w:w="2610" w:type="dxa"/>
          </w:tcPr>
          <w:p w14:paraId="52C7F0BC" w14:textId="22D62490" w:rsidR="00A417B1" w:rsidRDefault="005C560E" w:rsidP="00A417B1">
            <w:pPr>
              <w:jc w:val="both"/>
            </w:pPr>
            <w:proofErr w:type="spellStart"/>
            <w:r>
              <w:t>PQ.Extrcat</w:t>
            </w:r>
            <w:proofErr w:type="spellEnd"/>
            <w:r>
              <w:t>-Max()</w:t>
            </w:r>
          </w:p>
        </w:tc>
        <w:tc>
          <w:tcPr>
            <w:tcW w:w="4211" w:type="dxa"/>
          </w:tcPr>
          <w:p w14:paraId="6A9BCF80" w14:textId="77777777" w:rsidR="00A417B1" w:rsidRDefault="005C560E" w:rsidP="00A417B1">
            <w:pPr>
              <w:jc w:val="both"/>
            </w:pPr>
            <w:r>
              <w:t>Return 20</w:t>
            </w:r>
          </w:p>
          <w:p w14:paraId="0DC96585" w14:textId="77777777" w:rsidR="005C560E" w:rsidRDefault="005C560E" w:rsidP="00A417B1">
            <w:pPr>
              <w:jc w:val="both"/>
            </w:pPr>
            <w:r>
              <w:t>S:</w:t>
            </w:r>
          </w:p>
          <w:p w14:paraId="5B6B372F" w14:textId="45E81ED1" w:rsidR="005C560E" w:rsidRDefault="005D2484" w:rsidP="00A417B1">
            <w:pPr>
              <w:jc w:val="both"/>
            </w:pPr>
            <w:r>
              <w:t xml:space="preserve">18 12 10 8 6 5 9 3 </w:t>
            </w:r>
          </w:p>
        </w:tc>
      </w:tr>
      <w:tr w:rsidR="00A417B1" w14:paraId="604F5D70" w14:textId="77777777" w:rsidTr="005D2484">
        <w:trPr>
          <w:trHeight w:val="414"/>
        </w:trPr>
        <w:tc>
          <w:tcPr>
            <w:tcW w:w="2610" w:type="dxa"/>
          </w:tcPr>
          <w:p w14:paraId="5EF0AFD2" w14:textId="257CC187" w:rsidR="00A417B1" w:rsidRDefault="005D2484" w:rsidP="00A417B1">
            <w:pPr>
              <w:jc w:val="both"/>
            </w:pPr>
            <w:proofErr w:type="spellStart"/>
            <w:r>
              <w:t>PQ.Increase</w:t>
            </w:r>
            <w:proofErr w:type="spellEnd"/>
            <w:r>
              <w:t>-Key(3, 11)</w:t>
            </w:r>
          </w:p>
        </w:tc>
        <w:tc>
          <w:tcPr>
            <w:tcW w:w="4211" w:type="dxa"/>
          </w:tcPr>
          <w:p w14:paraId="63F2C2EC" w14:textId="77777777" w:rsidR="00A417B1" w:rsidRDefault="005D2484" w:rsidP="00A417B1">
            <w:pPr>
              <w:jc w:val="both"/>
            </w:pPr>
            <w:r>
              <w:t>S:</w:t>
            </w:r>
          </w:p>
          <w:p w14:paraId="5296051F" w14:textId="109CE4F8" w:rsidR="005D2484" w:rsidRDefault="005D2484" w:rsidP="00A417B1">
            <w:pPr>
              <w:jc w:val="both"/>
            </w:pPr>
            <w:r>
              <w:t xml:space="preserve">18 12 10 </w:t>
            </w:r>
            <w:r>
              <w:t>11</w:t>
            </w:r>
            <w:r>
              <w:t xml:space="preserve"> 6 5 9 </w:t>
            </w:r>
            <w:r>
              <w:t>8</w:t>
            </w:r>
          </w:p>
        </w:tc>
      </w:tr>
    </w:tbl>
    <w:p w14:paraId="073C790B" w14:textId="77777777" w:rsidR="00A417B1" w:rsidRPr="00A417B1" w:rsidRDefault="00A417B1" w:rsidP="00A417B1">
      <w:pPr>
        <w:jc w:val="both"/>
      </w:pPr>
    </w:p>
    <w:p w14:paraId="00C97822" w14:textId="3EFF6F0A" w:rsidR="00A417B1" w:rsidRDefault="00A417B1" w:rsidP="00A417B1">
      <w:pPr>
        <w:ind w:left="720"/>
        <w:jc w:val="both"/>
      </w:pPr>
    </w:p>
    <w:sectPr w:rsidR="00A417B1" w:rsidSect="00FF53B8">
      <w:footerReference w:type="default" r:id="rId7"/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76FAD9" w14:textId="77777777" w:rsidR="00541AE2" w:rsidRDefault="00541AE2">
      <w:r>
        <w:separator/>
      </w:r>
    </w:p>
  </w:endnote>
  <w:endnote w:type="continuationSeparator" w:id="0">
    <w:p w14:paraId="53B96CF2" w14:textId="77777777" w:rsidR="00541AE2" w:rsidRDefault="00541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B77B6" w14:textId="77777777" w:rsidR="00471C27" w:rsidRPr="00283DB3" w:rsidRDefault="00471C27">
    <w:pPr>
      <w:pStyle w:val="Footer"/>
      <w:rPr>
        <w:snapToGrid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D32566" w14:textId="77777777" w:rsidR="00541AE2" w:rsidRDefault="00541AE2">
      <w:r>
        <w:separator/>
      </w:r>
    </w:p>
  </w:footnote>
  <w:footnote w:type="continuationSeparator" w:id="0">
    <w:p w14:paraId="1B36D047" w14:textId="77777777" w:rsidR="00541AE2" w:rsidRDefault="00541A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0" w:hanging="360"/>
      </w:pPr>
    </w:lvl>
    <w:lvl w:ilvl="2" w:tplc="0409001B" w:tentative="1">
      <w:start w:val="1"/>
      <w:numFmt w:val="lowerRoman"/>
      <w:lvlText w:val="%3."/>
      <w:lvlJc w:val="right"/>
      <w:pPr>
        <w:ind w:left="1650" w:hanging="180"/>
      </w:pPr>
    </w:lvl>
    <w:lvl w:ilvl="3" w:tplc="0409000F" w:tentative="1">
      <w:start w:val="1"/>
      <w:numFmt w:val="decimal"/>
      <w:lvlText w:val="%4."/>
      <w:lvlJc w:val="left"/>
      <w:pPr>
        <w:ind w:left="2370" w:hanging="360"/>
      </w:pPr>
    </w:lvl>
    <w:lvl w:ilvl="4" w:tplc="04090019" w:tentative="1">
      <w:start w:val="1"/>
      <w:numFmt w:val="lowerLetter"/>
      <w:lvlText w:val="%5."/>
      <w:lvlJc w:val="left"/>
      <w:pPr>
        <w:ind w:left="3090" w:hanging="360"/>
      </w:pPr>
    </w:lvl>
    <w:lvl w:ilvl="5" w:tplc="0409001B" w:tentative="1">
      <w:start w:val="1"/>
      <w:numFmt w:val="lowerRoman"/>
      <w:lvlText w:val="%6."/>
      <w:lvlJc w:val="right"/>
      <w:pPr>
        <w:ind w:left="3810" w:hanging="180"/>
      </w:pPr>
    </w:lvl>
    <w:lvl w:ilvl="6" w:tplc="0409000F" w:tentative="1">
      <w:start w:val="1"/>
      <w:numFmt w:val="decimal"/>
      <w:lvlText w:val="%7."/>
      <w:lvlJc w:val="left"/>
      <w:pPr>
        <w:ind w:left="4530" w:hanging="360"/>
      </w:pPr>
    </w:lvl>
    <w:lvl w:ilvl="7" w:tplc="04090019" w:tentative="1">
      <w:start w:val="1"/>
      <w:numFmt w:val="lowerLetter"/>
      <w:lvlText w:val="%8."/>
      <w:lvlJc w:val="left"/>
      <w:pPr>
        <w:ind w:left="5250" w:hanging="360"/>
      </w:pPr>
    </w:lvl>
    <w:lvl w:ilvl="8" w:tplc="0409001B" w:tentative="1">
      <w:start w:val="1"/>
      <w:numFmt w:val="lowerRoman"/>
      <w:lvlText w:val="%9."/>
      <w:lvlJc w:val="right"/>
      <w:pPr>
        <w:ind w:left="597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1E21FD"/>
    <w:multiLevelType w:val="hybridMultilevel"/>
    <w:tmpl w:val="30C2D5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F1D71F3"/>
    <w:multiLevelType w:val="hybridMultilevel"/>
    <w:tmpl w:val="7668EA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767C4E"/>
    <w:multiLevelType w:val="hybridMultilevel"/>
    <w:tmpl w:val="E2E61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25"/>
  </w:num>
  <w:num w:numId="4">
    <w:abstractNumId w:val="13"/>
  </w:num>
  <w:num w:numId="5">
    <w:abstractNumId w:val="18"/>
  </w:num>
  <w:num w:numId="6">
    <w:abstractNumId w:val="9"/>
  </w:num>
  <w:num w:numId="7">
    <w:abstractNumId w:val="2"/>
  </w:num>
  <w:num w:numId="8">
    <w:abstractNumId w:val="20"/>
  </w:num>
  <w:num w:numId="9">
    <w:abstractNumId w:val="6"/>
  </w:num>
  <w:num w:numId="10">
    <w:abstractNumId w:val="21"/>
  </w:num>
  <w:num w:numId="11">
    <w:abstractNumId w:val="1"/>
  </w:num>
  <w:num w:numId="12">
    <w:abstractNumId w:val="27"/>
  </w:num>
  <w:num w:numId="13">
    <w:abstractNumId w:val="3"/>
  </w:num>
  <w:num w:numId="14">
    <w:abstractNumId w:val="19"/>
  </w:num>
  <w:num w:numId="15">
    <w:abstractNumId w:val="15"/>
  </w:num>
  <w:num w:numId="16">
    <w:abstractNumId w:val="28"/>
  </w:num>
  <w:num w:numId="17">
    <w:abstractNumId w:val="12"/>
  </w:num>
  <w:num w:numId="18">
    <w:abstractNumId w:val="14"/>
  </w:num>
  <w:num w:numId="19">
    <w:abstractNumId w:val="22"/>
  </w:num>
  <w:num w:numId="20">
    <w:abstractNumId w:val="8"/>
  </w:num>
  <w:num w:numId="21">
    <w:abstractNumId w:val="16"/>
  </w:num>
  <w:num w:numId="22">
    <w:abstractNumId w:val="7"/>
  </w:num>
  <w:num w:numId="23">
    <w:abstractNumId w:val="11"/>
  </w:num>
  <w:num w:numId="24">
    <w:abstractNumId w:val="4"/>
  </w:num>
  <w:num w:numId="25">
    <w:abstractNumId w:val="0"/>
  </w:num>
  <w:num w:numId="26">
    <w:abstractNumId w:val="23"/>
  </w:num>
  <w:num w:numId="27">
    <w:abstractNumId w:val="24"/>
  </w:num>
  <w:num w:numId="28">
    <w:abstractNumId w:val="26"/>
  </w:num>
  <w:num w:numId="29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03C54"/>
    <w:rsid w:val="000133CB"/>
    <w:rsid w:val="0002060D"/>
    <w:rsid w:val="000260A1"/>
    <w:rsid w:val="00047552"/>
    <w:rsid w:val="00047F9D"/>
    <w:rsid w:val="00053FBD"/>
    <w:rsid w:val="000656F1"/>
    <w:rsid w:val="0007100D"/>
    <w:rsid w:val="00074699"/>
    <w:rsid w:val="00077310"/>
    <w:rsid w:val="00081F4F"/>
    <w:rsid w:val="000B0DDC"/>
    <w:rsid w:val="000B57AF"/>
    <w:rsid w:val="000B5EB9"/>
    <w:rsid w:val="000C30F5"/>
    <w:rsid w:val="000C3716"/>
    <w:rsid w:val="000C7741"/>
    <w:rsid w:val="000C7A1B"/>
    <w:rsid w:val="000D14E6"/>
    <w:rsid w:val="000D713A"/>
    <w:rsid w:val="000E15D3"/>
    <w:rsid w:val="000E188C"/>
    <w:rsid w:val="000E3E0A"/>
    <w:rsid w:val="000E3E40"/>
    <w:rsid w:val="000E7B62"/>
    <w:rsid w:val="00103D2F"/>
    <w:rsid w:val="00110551"/>
    <w:rsid w:val="00110A83"/>
    <w:rsid w:val="00112A30"/>
    <w:rsid w:val="001133C6"/>
    <w:rsid w:val="0011774D"/>
    <w:rsid w:val="001278E3"/>
    <w:rsid w:val="00135CE2"/>
    <w:rsid w:val="00142FA0"/>
    <w:rsid w:val="00150C71"/>
    <w:rsid w:val="001539B9"/>
    <w:rsid w:val="00156D28"/>
    <w:rsid w:val="00161F0A"/>
    <w:rsid w:val="001629B4"/>
    <w:rsid w:val="00163D34"/>
    <w:rsid w:val="001661A5"/>
    <w:rsid w:val="0017010E"/>
    <w:rsid w:val="00170551"/>
    <w:rsid w:val="001727A7"/>
    <w:rsid w:val="00176137"/>
    <w:rsid w:val="001813D7"/>
    <w:rsid w:val="00183FBA"/>
    <w:rsid w:val="001877B4"/>
    <w:rsid w:val="00187D30"/>
    <w:rsid w:val="001904F4"/>
    <w:rsid w:val="00190530"/>
    <w:rsid w:val="001969E9"/>
    <w:rsid w:val="001A3A96"/>
    <w:rsid w:val="001C2074"/>
    <w:rsid w:val="001C773D"/>
    <w:rsid w:val="001C7FF1"/>
    <w:rsid w:val="001E0405"/>
    <w:rsid w:val="001E3239"/>
    <w:rsid w:val="001E554D"/>
    <w:rsid w:val="001E55A8"/>
    <w:rsid w:val="001E6CF3"/>
    <w:rsid w:val="001E710B"/>
    <w:rsid w:val="001F196B"/>
    <w:rsid w:val="001F5DBC"/>
    <w:rsid w:val="001F7FC0"/>
    <w:rsid w:val="00203AD6"/>
    <w:rsid w:val="0021070B"/>
    <w:rsid w:val="002156D6"/>
    <w:rsid w:val="002221BC"/>
    <w:rsid w:val="002256AB"/>
    <w:rsid w:val="00232F4F"/>
    <w:rsid w:val="00237ACE"/>
    <w:rsid w:val="00241846"/>
    <w:rsid w:val="00242946"/>
    <w:rsid w:val="00243CC8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1AF5"/>
    <w:rsid w:val="002D3AE9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5369"/>
    <w:rsid w:val="00316276"/>
    <w:rsid w:val="003164E8"/>
    <w:rsid w:val="003242C7"/>
    <w:rsid w:val="00334C21"/>
    <w:rsid w:val="003379E0"/>
    <w:rsid w:val="00341AB2"/>
    <w:rsid w:val="00341FF3"/>
    <w:rsid w:val="003505F3"/>
    <w:rsid w:val="0036069C"/>
    <w:rsid w:val="00362D3B"/>
    <w:rsid w:val="00363B77"/>
    <w:rsid w:val="00367199"/>
    <w:rsid w:val="00374D25"/>
    <w:rsid w:val="00376622"/>
    <w:rsid w:val="00385D3F"/>
    <w:rsid w:val="003910BB"/>
    <w:rsid w:val="003970EF"/>
    <w:rsid w:val="0039749B"/>
    <w:rsid w:val="003A0AD8"/>
    <w:rsid w:val="003A1E17"/>
    <w:rsid w:val="003A484F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3922"/>
    <w:rsid w:val="003E4FFB"/>
    <w:rsid w:val="003F0DCF"/>
    <w:rsid w:val="003F0E47"/>
    <w:rsid w:val="003F3CF4"/>
    <w:rsid w:val="003F52AA"/>
    <w:rsid w:val="0041390A"/>
    <w:rsid w:val="00427A4D"/>
    <w:rsid w:val="00431DE4"/>
    <w:rsid w:val="00432143"/>
    <w:rsid w:val="004341E2"/>
    <w:rsid w:val="00444E0D"/>
    <w:rsid w:val="0045501A"/>
    <w:rsid w:val="00464F53"/>
    <w:rsid w:val="00471C27"/>
    <w:rsid w:val="004720C8"/>
    <w:rsid w:val="004754C9"/>
    <w:rsid w:val="0048367F"/>
    <w:rsid w:val="00495044"/>
    <w:rsid w:val="004B1CDA"/>
    <w:rsid w:val="004C2B00"/>
    <w:rsid w:val="004C33E6"/>
    <w:rsid w:val="004C6ED6"/>
    <w:rsid w:val="004C7AE5"/>
    <w:rsid w:val="004C7F48"/>
    <w:rsid w:val="004D0BE4"/>
    <w:rsid w:val="004D32DF"/>
    <w:rsid w:val="004D3FF5"/>
    <w:rsid w:val="004D5203"/>
    <w:rsid w:val="004E6A9A"/>
    <w:rsid w:val="004E7D2D"/>
    <w:rsid w:val="004F1BA2"/>
    <w:rsid w:val="004F40E5"/>
    <w:rsid w:val="004F4DE7"/>
    <w:rsid w:val="004F58C9"/>
    <w:rsid w:val="00500ED4"/>
    <w:rsid w:val="00501AED"/>
    <w:rsid w:val="00512192"/>
    <w:rsid w:val="00521DAA"/>
    <w:rsid w:val="00523892"/>
    <w:rsid w:val="00525A71"/>
    <w:rsid w:val="0052676C"/>
    <w:rsid w:val="00527324"/>
    <w:rsid w:val="005343A4"/>
    <w:rsid w:val="00541AE2"/>
    <w:rsid w:val="00543B6C"/>
    <w:rsid w:val="0055006A"/>
    <w:rsid w:val="00552D5C"/>
    <w:rsid w:val="0056445B"/>
    <w:rsid w:val="0056629E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560E"/>
    <w:rsid w:val="005D2484"/>
    <w:rsid w:val="005D6BFF"/>
    <w:rsid w:val="005E3651"/>
    <w:rsid w:val="005E385E"/>
    <w:rsid w:val="005E40E8"/>
    <w:rsid w:val="005F03C5"/>
    <w:rsid w:val="005F2879"/>
    <w:rsid w:val="005F389D"/>
    <w:rsid w:val="005F51D8"/>
    <w:rsid w:val="00603C10"/>
    <w:rsid w:val="00607939"/>
    <w:rsid w:val="00616845"/>
    <w:rsid w:val="006210BA"/>
    <w:rsid w:val="006218BF"/>
    <w:rsid w:val="00622507"/>
    <w:rsid w:val="00622BBD"/>
    <w:rsid w:val="00622E0F"/>
    <w:rsid w:val="006233CF"/>
    <w:rsid w:val="0062702E"/>
    <w:rsid w:val="00630DEB"/>
    <w:rsid w:val="006342D4"/>
    <w:rsid w:val="00634B13"/>
    <w:rsid w:val="00637E44"/>
    <w:rsid w:val="006402A7"/>
    <w:rsid w:val="00647AD8"/>
    <w:rsid w:val="0067391B"/>
    <w:rsid w:val="0067779F"/>
    <w:rsid w:val="00681DF2"/>
    <w:rsid w:val="00683832"/>
    <w:rsid w:val="00684681"/>
    <w:rsid w:val="00697E71"/>
    <w:rsid w:val="00697F24"/>
    <w:rsid w:val="006A0C8F"/>
    <w:rsid w:val="006A30BE"/>
    <w:rsid w:val="006B1FA3"/>
    <w:rsid w:val="006B5098"/>
    <w:rsid w:val="006B5B72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65DF"/>
    <w:rsid w:val="00737653"/>
    <w:rsid w:val="007420CE"/>
    <w:rsid w:val="0074582F"/>
    <w:rsid w:val="00750A6D"/>
    <w:rsid w:val="007510BD"/>
    <w:rsid w:val="00751BEF"/>
    <w:rsid w:val="00753BA7"/>
    <w:rsid w:val="007604A4"/>
    <w:rsid w:val="00761955"/>
    <w:rsid w:val="00767814"/>
    <w:rsid w:val="00771680"/>
    <w:rsid w:val="00776FBC"/>
    <w:rsid w:val="007A1FCB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0766"/>
    <w:rsid w:val="007E106E"/>
    <w:rsid w:val="007E29C2"/>
    <w:rsid w:val="007E7100"/>
    <w:rsid w:val="007F387B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13A6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27ADE"/>
    <w:rsid w:val="00932056"/>
    <w:rsid w:val="00932A2F"/>
    <w:rsid w:val="00934641"/>
    <w:rsid w:val="00934DBA"/>
    <w:rsid w:val="009361F7"/>
    <w:rsid w:val="0094146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851D2"/>
    <w:rsid w:val="00996A43"/>
    <w:rsid w:val="00997849"/>
    <w:rsid w:val="009A089B"/>
    <w:rsid w:val="009A0F8B"/>
    <w:rsid w:val="009A6085"/>
    <w:rsid w:val="009B6C48"/>
    <w:rsid w:val="009C3D4F"/>
    <w:rsid w:val="009D35CC"/>
    <w:rsid w:val="009D4DF6"/>
    <w:rsid w:val="009D6243"/>
    <w:rsid w:val="009E626B"/>
    <w:rsid w:val="009E6E46"/>
    <w:rsid w:val="009E702C"/>
    <w:rsid w:val="009F0CBE"/>
    <w:rsid w:val="009F30A7"/>
    <w:rsid w:val="00A14CB0"/>
    <w:rsid w:val="00A216EE"/>
    <w:rsid w:val="00A2465D"/>
    <w:rsid w:val="00A2586A"/>
    <w:rsid w:val="00A27258"/>
    <w:rsid w:val="00A30168"/>
    <w:rsid w:val="00A31CC5"/>
    <w:rsid w:val="00A33F6E"/>
    <w:rsid w:val="00A417B1"/>
    <w:rsid w:val="00A4289D"/>
    <w:rsid w:val="00A456A2"/>
    <w:rsid w:val="00A5106E"/>
    <w:rsid w:val="00A62CF9"/>
    <w:rsid w:val="00A64129"/>
    <w:rsid w:val="00A65BB1"/>
    <w:rsid w:val="00A7259F"/>
    <w:rsid w:val="00A74309"/>
    <w:rsid w:val="00A910ED"/>
    <w:rsid w:val="00A924E1"/>
    <w:rsid w:val="00AA368C"/>
    <w:rsid w:val="00AA46E7"/>
    <w:rsid w:val="00AA6974"/>
    <w:rsid w:val="00AB3184"/>
    <w:rsid w:val="00AB525A"/>
    <w:rsid w:val="00AB7F0B"/>
    <w:rsid w:val="00AC5CD7"/>
    <w:rsid w:val="00AD13F6"/>
    <w:rsid w:val="00AD51C9"/>
    <w:rsid w:val="00AD5650"/>
    <w:rsid w:val="00AD633A"/>
    <w:rsid w:val="00AE4E6F"/>
    <w:rsid w:val="00AE768B"/>
    <w:rsid w:val="00AE79C0"/>
    <w:rsid w:val="00AF3041"/>
    <w:rsid w:val="00AF4530"/>
    <w:rsid w:val="00AF7EC8"/>
    <w:rsid w:val="00B0059B"/>
    <w:rsid w:val="00B03BF7"/>
    <w:rsid w:val="00B03CC2"/>
    <w:rsid w:val="00B055C4"/>
    <w:rsid w:val="00B0571C"/>
    <w:rsid w:val="00B12EF8"/>
    <w:rsid w:val="00B13064"/>
    <w:rsid w:val="00B20699"/>
    <w:rsid w:val="00B22B64"/>
    <w:rsid w:val="00B230FC"/>
    <w:rsid w:val="00B23B2A"/>
    <w:rsid w:val="00B26146"/>
    <w:rsid w:val="00B27AEA"/>
    <w:rsid w:val="00B27FCD"/>
    <w:rsid w:val="00B30FA1"/>
    <w:rsid w:val="00B3445F"/>
    <w:rsid w:val="00B35EEA"/>
    <w:rsid w:val="00B375A9"/>
    <w:rsid w:val="00B405E8"/>
    <w:rsid w:val="00B40648"/>
    <w:rsid w:val="00B40999"/>
    <w:rsid w:val="00B417E4"/>
    <w:rsid w:val="00B501EC"/>
    <w:rsid w:val="00B5258B"/>
    <w:rsid w:val="00B66D41"/>
    <w:rsid w:val="00B673BE"/>
    <w:rsid w:val="00B74604"/>
    <w:rsid w:val="00B8328E"/>
    <w:rsid w:val="00B9244A"/>
    <w:rsid w:val="00BA226D"/>
    <w:rsid w:val="00BB526A"/>
    <w:rsid w:val="00BC6A27"/>
    <w:rsid w:val="00BD18F5"/>
    <w:rsid w:val="00BD2E22"/>
    <w:rsid w:val="00BF6E8A"/>
    <w:rsid w:val="00BF7068"/>
    <w:rsid w:val="00BF7D81"/>
    <w:rsid w:val="00C04789"/>
    <w:rsid w:val="00C04D4B"/>
    <w:rsid w:val="00C04F7C"/>
    <w:rsid w:val="00C14267"/>
    <w:rsid w:val="00C33D75"/>
    <w:rsid w:val="00C36B8B"/>
    <w:rsid w:val="00C50019"/>
    <w:rsid w:val="00C630C6"/>
    <w:rsid w:val="00C653D9"/>
    <w:rsid w:val="00C662FC"/>
    <w:rsid w:val="00C6724E"/>
    <w:rsid w:val="00C729E2"/>
    <w:rsid w:val="00C72B85"/>
    <w:rsid w:val="00C8036F"/>
    <w:rsid w:val="00C82656"/>
    <w:rsid w:val="00C828F5"/>
    <w:rsid w:val="00C8491D"/>
    <w:rsid w:val="00C85D5C"/>
    <w:rsid w:val="00C938FD"/>
    <w:rsid w:val="00C96E72"/>
    <w:rsid w:val="00CA0B38"/>
    <w:rsid w:val="00CA4413"/>
    <w:rsid w:val="00CB2ADD"/>
    <w:rsid w:val="00CB537D"/>
    <w:rsid w:val="00CC0A2C"/>
    <w:rsid w:val="00CC148F"/>
    <w:rsid w:val="00CC5ABC"/>
    <w:rsid w:val="00CD48C2"/>
    <w:rsid w:val="00CD54E5"/>
    <w:rsid w:val="00CD5759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115BB"/>
    <w:rsid w:val="00D130F0"/>
    <w:rsid w:val="00D14624"/>
    <w:rsid w:val="00D16D36"/>
    <w:rsid w:val="00D22B49"/>
    <w:rsid w:val="00D22C05"/>
    <w:rsid w:val="00D52169"/>
    <w:rsid w:val="00D52C0E"/>
    <w:rsid w:val="00D54569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B4AC0"/>
    <w:rsid w:val="00DC719B"/>
    <w:rsid w:val="00DC7EBB"/>
    <w:rsid w:val="00DD30D3"/>
    <w:rsid w:val="00DD5C65"/>
    <w:rsid w:val="00DE1B59"/>
    <w:rsid w:val="00DE4F2F"/>
    <w:rsid w:val="00DE6769"/>
    <w:rsid w:val="00DF0093"/>
    <w:rsid w:val="00DF1B06"/>
    <w:rsid w:val="00DF7481"/>
    <w:rsid w:val="00DF78DE"/>
    <w:rsid w:val="00E060BE"/>
    <w:rsid w:val="00E0765F"/>
    <w:rsid w:val="00E1153C"/>
    <w:rsid w:val="00E1523A"/>
    <w:rsid w:val="00E15717"/>
    <w:rsid w:val="00E163C1"/>
    <w:rsid w:val="00E23050"/>
    <w:rsid w:val="00E23115"/>
    <w:rsid w:val="00E3300F"/>
    <w:rsid w:val="00E34A4A"/>
    <w:rsid w:val="00E36030"/>
    <w:rsid w:val="00E42550"/>
    <w:rsid w:val="00E56DA7"/>
    <w:rsid w:val="00E61C14"/>
    <w:rsid w:val="00E6272B"/>
    <w:rsid w:val="00E65319"/>
    <w:rsid w:val="00E67812"/>
    <w:rsid w:val="00E70401"/>
    <w:rsid w:val="00E8373A"/>
    <w:rsid w:val="00E83971"/>
    <w:rsid w:val="00E83B76"/>
    <w:rsid w:val="00E865A6"/>
    <w:rsid w:val="00E92EB4"/>
    <w:rsid w:val="00E93B25"/>
    <w:rsid w:val="00E97499"/>
    <w:rsid w:val="00E97A7E"/>
    <w:rsid w:val="00EA38C9"/>
    <w:rsid w:val="00EB2C8D"/>
    <w:rsid w:val="00EC11F1"/>
    <w:rsid w:val="00ED28F0"/>
    <w:rsid w:val="00ED7208"/>
    <w:rsid w:val="00EE14A4"/>
    <w:rsid w:val="00EE5E14"/>
    <w:rsid w:val="00EE7A74"/>
    <w:rsid w:val="00EF052F"/>
    <w:rsid w:val="00EF1941"/>
    <w:rsid w:val="00EF4585"/>
    <w:rsid w:val="00EF5105"/>
    <w:rsid w:val="00EF6DD7"/>
    <w:rsid w:val="00F01011"/>
    <w:rsid w:val="00F01B32"/>
    <w:rsid w:val="00F01B65"/>
    <w:rsid w:val="00F13651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59B5"/>
    <w:rsid w:val="00F775E9"/>
    <w:rsid w:val="00F80887"/>
    <w:rsid w:val="00F87F33"/>
    <w:rsid w:val="00F92076"/>
    <w:rsid w:val="00F93C95"/>
    <w:rsid w:val="00F94AC0"/>
    <w:rsid w:val="00F9550E"/>
    <w:rsid w:val="00F961FB"/>
    <w:rsid w:val="00FA2CAD"/>
    <w:rsid w:val="00FA4ADF"/>
    <w:rsid w:val="00FA572F"/>
    <w:rsid w:val="00FA6FEB"/>
    <w:rsid w:val="00FB23E0"/>
    <w:rsid w:val="00FB743E"/>
    <w:rsid w:val="00FC3527"/>
    <w:rsid w:val="00FD6745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789D64"/>
  <w15:docId w15:val="{E033B9FF-B5BC-41E3-9CA6-1B5094E24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E626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417B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8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7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Dell</cp:lastModifiedBy>
  <cp:revision>96</cp:revision>
  <cp:lastPrinted>2019-03-24T06:40:00Z</cp:lastPrinted>
  <dcterms:created xsi:type="dcterms:W3CDTF">2019-02-10T16:49:00Z</dcterms:created>
  <dcterms:modified xsi:type="dcterms:W3CDTF">2020-09-07T11:01:00Z</dcterms:modified>
</cp:coreProperties>
</file>